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4A53E" w14:textId="638DBCC4" w:rsidR="008110DC" w:rsidRDefault="009E3488" w:rsidP="009E3488">
      <w:pPr>
        <w:pStyle w:val="Title"/>
      </w:pPr>
      <w:r>
        <w:t xml:space="preserve">MSc </w:t>
      </w:r>
      <w:r w:rsidR="00D07CB9">
        <w:t>Project Definition</w:t>
      </w:r>
      <w:r>
        <w:t xml:space="preserve">: Using NLP </w:t>
      </w:r>
      <w:r w:rsidR="00F51B2C">
        <w:t>T</w:t>
      </w:r>
      <w:r>
        <w:t xml:space="preserve">o </w:t>
      </w:r>
      <w:r w:rsidR="00F51B2C">
        <w:t>A</w:t>
      </w:r>
      <w:r>
        <w:t xml:space="preserve">ssign </w:t>
      </w:r>
      <w:r w:rsidR="00F51B2C">
        <w:t>P</w:t>
      </w:r>
      <w:r>
        <w:t xml:space="preserve">olitical </w:t>
      </w:r>
      <w:r w:rsidR="00F51B2C">
        <w:t>C</w:t>
      </w:r>
      <w:r>
        <w:t xml:space="preserve">ompass </w:t>
      </w:r>
      <w:r w:rsidR="00F51B2C">
        <w:t>Values</w:t>
      </w:r>
    </w:p>
    <w:p w14:paraId="30793A85" w14:textId="77777777" w:rsidR="00D07CB9" w:rsidRPr="00D07CB9" w:rsidRDefault="00D07CB9" w:rsidP="00D07CB9"/>
    <w:p w14:paraId="2AB464B8" w14:textId="77777777" w:rsidR="00D07CB9" w:rsidRDefault="00D07CB9" w:rsidP="00D07CB9">
      <w:pPr>
        <w:pStyle w:val="Subtitle"/>
      </w:pPr>
      <w:r>
        <w:t>School of Electronic Engineering and Computer Science</w:t>
      </w:r>
    </w:p>
    <w:p w14:paraId="2E150062" w14:textId="2B738E58" w:rsidR="00D07CB9" w:rsidRPr="00D07CB9" w:rsidRDefault="00D07CB9" w:rsidP="00D07CB9">
      <w:pPr>
        <w:pStyle w:val="Subtitle"/>
        <w:rPr>
          <w:i/>
          <w:iCs/>
          <w:color w:val="404040" w:themeColor="text1" w:themeTint="BF"/>
        </w:rPr>
      </w:pPr>
      <w:r w:rsidRPr="00D07CB9">
        <w:rPr>
          <w:rStyle w:val="SubtleEmphasis"/>
        </w:rPr>
        <w:t>Queen Mary University of London</w:t>
      </w:r>
    </w:p>
    <w:p w14:paraId="3A983E39" w14:textId="362846F1" w:rsidR="00D07CB9" w:rsidRDefault="00D07CB9" w:rsidP="00D07CB9">
      <w:pPr>
        <w:pStyle w:val="Subtitle"/>
      </w:pPr>
      <w:r>
        <w:t>2022-2023</w:t>
      </w:r>
    </w:p>
    <w:p w14:paraId="42365162" w14:textId="38DD0188" w:rsidR="00D07CB9" w:rsidRDefault="00D07CB9" w:rsidP="00D07CB9"/>
    <w:p w14:paraId="52C5A64C" w14:textId="08C96DAD" w:rsidR="00D07CB9" w:rsidRPr="00D07CB9" w:rsidRDefault="00D07CB9" w:rsidP="00D07CB9">
      <w:pPr>
        <w:pStyle w:val="Heading1"/>
      </w:pPr>
      <w:r>
        <w:t>Details</w:t>
      </w:r>
    </w:p>
    <w:p w14:paraId="22D897D4" w14:textId="0C1AA64B" w:rsidR="00D07CB9" w:rsidRDefault="00D07CB9" w:rsidP="00D07CB9">
      <w:r w:rsidRPr="00D07CB9">
        <w:rPr>
          <w:b/>
          <w:bCs/>
        </w:rPr>
        <w:t>Project Title:</w:t>
      </w:r>
      <w:r>
        <w:t xml:space="preserve"> Using NLP to assign Political Compass values to public speech</w:t>
      </w:r>
    </w:p>
    <w:p w14:paraId="756A338E" w14:textId="6D8D222C" w:rsidR="00D07CB9" w:rsidRPr="00D07CB9" w:rsidRDefault="00D07CB9" w:rsidP="00D07CB9">
      <w:pPr>
        <w:rPr>
          <w:b/>
          <w:bCs/>
        </w:rPr>
      </w:pPr>
      <w:r w:rsidRPr="00D07CB9">
        <w:rPr>
          <w:b/>
          <w:bCs/>
        </w:rPr>
        <w:t>Supervisor:</w:t>
      </w:r>
      <w:r>
        <w:rPr>
          <w:b/>
          <w:bCs/>
        </w:rPr>
        <w:t xml:space="preserve"> </w:t>
      </w:r>
      <w:proofErr w:type="spellStart"/>
      <w:r w:rsidRPr="00992FE8">
        <w:t>Arkaitz</w:t>
      </w:r>
      <w:proofErr w:type="spellEnd"/>
      <w:r w:rsidRPr="00992FE8">
        <w:t xml:space="preserve"> </w:t>
      </w:r>
      <w:proofErr w:type="spellStart"/>
      <w:r w:rsidRPr="00992FE8">
        <w:t>Zubiaga</w:t>
      </w:r>
      <w:proofErr w:type="spellEnd"/>
    </w:p>
    <w:p w14:paraId="6647B1D1" w14:textId="188C8FF9" w:rsidR="00D07CB9" w:rsidRDefault="00D07CB9" w:rsidP="00D07CB9">
      <w:r>
        <w:t>Student Name: Alexander Martin Hey</w:t>
      </w:r>
    </w:p>
    <w:p w14:paraId="637C0F82" w14:textId="1AC6074F" w:rsidR="00D07CB9" w:rsidRPr="00D07CB9" w:rsidRDefault="00D07CB9" w:rsidP="00D07CB9">
      <w:r>
        <w:t xml:space="preserve">Student Email: </w:t>
      </w:r>
      <w:hyperlink r:id="rId6" w:tooltip="a.m.hey@se22.qmul.ac.uk" w:history="1">
        <w:r>
          <w:rPr>
            <w:rStyle w:val="Hyperlink"/>
            <w:rFonts w:ascii="Segoe UI" w:hAnsi="Segoe UI" w:cs="Segoe UI"/>
            <w:spacing w:val="2"/>
            <w:sz w:val="21"/>
            <w:szCs w:val="21"/>
            <w:shd w:val="clear" w:color="auto" w:fill="FFFFFF"/>
          </w:rPr>
          <w:t>a.m.hey@se22.qmul.ac.uk</w:t>
        </w:r>
      </w:hyperlink>
      <w:r>
        <w:t xml:space="preserve"> / </w:t>
      </w:r>
      <w:hyperlink r:id="rId7" w:history="1">
        <w:r w:rsidRPr="009916A2">
          <w:rPr>
            <w:rStyle w:val="Hyperlink"/>
            <w:rFonts w:ascii="Segoe UI" w:hAnsi="Segoe UI" w:cs="Segoe UI"/>
            <w:spacing w:val="2"/>
            <w:sz w:val="21"/>
            <w:szCs w:val="21"/>
            <w:shd w:val="clear" w:color="auto" w:fill="FFFFFF"/>
          </w:rPr>
          <w:t>ec221139@qmul.ac.uk</w:t>
        </w:r>
      </w:hyperlink>
      <w:r>
        <w:rPr>
          <w:rFonts w:ascii="Segoe UI" w:hAnsi="Segoe UI" w:cs="Segoe UI"/>
          <w:color w:val="333333"/>
          <w:spacing w:val="2"/>
          <w:sz w:val="21"/>
          <w:szCs w:val="21"/>
          <w:shd w:val="clear" w:color="auto" w:fill="FFFFFF"/>
        </w:rPr>
        <w:t xml:space="preserve"> </w:t>
      </w:r>
    </w:p>
    <w:p w14:paraId="6F320EA1" w14:textId="3FED2C4D" w:rsidR="00992FE8" w:rsidRDefault="00D07CB9" w:rsidP="00992FE8">
      <w:pPr>
        <w:pStyle w:val="Heading1"/>
      </w:pPr>
      <w:r>
        <w:t>Project Aims</w:t>
      </w:r>
    </w:p>
    <w:p w14:paraId="00A76347" w14:textId="5567270D" w:rsidR="00992FE8" w:rsidRDefault="00992FE8" w:rsidP="00992FE8">
      <w:r>
        <w:t xml:space="preserve">This aim of this project is to develop </w:t>
      </w:r>
      <w:proofErr w:type="gramStart"/>
      <w:r>
        <w:t>a</w:t>
      </w:r>
      <w:proofErr w:type="gramEnd"/>
      <w:r>
        <w:t xml:space="preserve"> NLP model that can correctly identify a </w:t>
      </w:r>
      <w:r w:rsidR="00B66B1A">
        <w:t>person’s</w:t>
      </w:r>
      <w:r>
        <w:t xml:space="preserve"> position on a political compass. This will be done </w:t>
      </w:r>
      <w:proofErr w:type="gramStart"/>
      <w:r>
        <w:t>through the use of</w:t>
      </w:r>
      <w:proofErr w:type="gramEnd"/>
      <w:r>
        <w:t xml:space="preserve"> </w:t>
      </w:r>
      <w:r w:rsidR="00B66B1A">
        <w:t>public statements</w:t>
      </w:r>
      <w:r w:rsidR="00B66B1A">
        <w:t xml:space="preserve"> from </w:t>
      </w:r>
      <w:r>
        <w:t xml:space="preserve">prominent figures utilising multiple APIs. This will then be used to train up </w:t>
      </w:r>
      <w:proofErr w:type="gramStart"/>
      <w:r>
        <w:t>a</w:t>
      </w:r>
      <w:proofErr w:type="gramEnd"/>
      <w:r>
        <w:t xml:space="preserve"> NLP model to correctly identify their position on a political compass. </w:t>
      </w:r>
    </w:p>
    <w:p w14:paraId="33773F73" w14:textId="38992343" w:rsidR="00992FE8" w:rsidRDefault="00992FE8" w:rsidP="00992FE8">
      <w:r>
        <w:t xml:space="preserve">The Political Compass </w:t>
      </w:r>
      <w:r w:rsidR="00FE0D07">
        <w:t xml:space="preserve">is a test that was created in 2001 and has been commonly used to give a graphical representation of where someone may align politically. While most people only recognise a single axis (left leaning or right leaning), the compass plots an additional </w:t>
      </w:r>
      <w:proofErr w:type="gramStart"/>
      <w:r w:rsidR="00FE0D07">
        <w:t>axis;</w:t>
      </w:r>
      <w:proofErr w:type="gramEnd"/>
      <w:r w:rsidR="00FE0D07">
        <w:t xml:space="preserve"> authoritarian or libertarian. </w:t>
      </w:r>
    </w:p>
    <w:p w14:paraId="65EAA55E" w14:textId="5F3BA29F" w:rsidR="00FE0D07" w:rsidRDefault="00FE0D07" w:rsidP="00992FE8">
      <w:r>
        <w:t xml:space="preserve">Figure 1 (Example of Political Compass Layout) </w:t>
      </w:r>
      <w:sdt>
        <w:sdtPr>
          <w:id w:val="-2087990319"/>
          <w:citation/>
        </w:sdtPr>
        <w:sdtContent>
          <w:r>
            <w:fldChar w:fldCharType="begin"/>
          </w:r>
          <w:r>
            <w:instrText xml:space="preserve"> CITATION www \l 2057 </w:instrText>
          </w:r>
          <w:r>
            <w:fldChar w:fldCharType="separate"/>
          </w:r>
          <w:r w:rsidR="00D45F5F">
            <w:rPr>
              <w:noProof/>
            </w:rPr>
            <w:t>(www.politicalcompass.org, n.d.)</w:t>
          </w:r>
          <w:r>
            <w:fldChar w:fldCharType="end"/>
          </w:r>
        </w:sdtContent>
      </w:sdt>
    </w:p>
    <w:p w14:paraId="556EB6FC" w14:textId="023EC714" w:rsidR="00FE0D07" w:rsidRDefault="00FE0D07" w:rsidP="00992FE8">
      <w:r>
        <w:rPr>
          <w:noProof/>
        </w:rPr>
        <w:drawing>
          <wp:inline distT="0" distB="0" distL="0" distR="0" wp14:anchorId="0DE8D769" wp14:editId="728A2422">
            <wp:extent cx="2481931" cy="213922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482" cy="21431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680B61" w14:textId="587E1244" w:rsidR="00FE0D07" w:rsidRDefault="00FE0D07" w:rsidP="00992FE8"/>
    <w:p w14:paraId="143A40F9" w14:textId="1B103F81" w:rsidR="00992FE8" w:rsidRDefault="00992FE8" w:rsidP="00992FE8">
      <w:pPr>
        <w:pStyle w:val="Heading1"/>
      </w:pPr>
      <w:r>
        <w:lastRenderedPageBreak/>
        <w:t>Related Reading</w:t>
      </w:r>
    </w:p>
    <w:p w14:paraId="596101E4" w14:textId="52FCCBE7" w:rsidR="00992FE8" w:rsidRDefault="008B09A8" w:rsidP="00992FE8">
      <w:r>
        <w:t xml:space="preserve">Political compass: </w:t>
      </w:r>
      <w:hyperlink r:id="rId9" w:history="1">
        <w:r w:rsidR="0010154A" w:rsidRPr="009916A2">
          <w:rPr>
            <w:rStyle w:val="Hyperlink"/>
          </w:rPr>
          <w:t>https://www.politicalcompass.org/about</w:t>
        </w:r>
      </w:hyperlink>
    </w:p>
    <w:p w14:paraId="5230EACE" w14:textId="061A28A1" w:rsidR="0010154A" w:rsidRDefault="0010154A" w:rsidP="00992FE8">
      <w:r>
        <w:t xml:space="preserve">Detecting Political Bias in News Articles Using Headline Attention: </w:t>
      </w:r>
      <w:hyperlink r:id="rId10" w:history="1">
        <w:r w:rsidRPr="009916A2">
          <w:rPr>
            <w:rStyle w:val="Hyperlink"/>
          </w:rPr>
          <w:t>https://aclanthology.org/W19-4809/</w:t>
        </w:r>
      </w:hyperlink>
      <w:r>
        <w:t xml:space="preserve"> </w:t>
      </w:r>
    </w:p>
    <w:p w14:paraId="5420A066" w14:textId="7390F529" w:rsidR="0010154A" w:rsidRPr="00992FE8" w:rsidRDefault="0010154A" w:rsidP="00992FE8">
      <w:r w:rsidRPr="0010154A">
        <w:t>Measuring Proximity Between Newspapers and Political Parties: The Sentiment Political Compass</w:t>
      </w:r>
      <w:r>
        <w:t xml:space="preserve">: </w:t>
      </w:r>
      <w:hyperlink r:id="rId11" w:history="1">
        <w:r w:rsidRPr="009916A2">
          <w:rPr>
            <w:rStyle w:val="Hyperlink"/>
          </w:rPr>
          <w:t>https://onlinelibrary.wiley.com/doi/abs/10.1002/poi3.222</w:t>
        </w:r>
      </w:hyperlink>
      <w:r>
        <w:t xml:space="preserve"> </w:t>
      </w:r>
    </w:p>
    <w:p w14:paraId="55B19790" w14:textId="023610E0" w:rsidR="00992FE8" w:rsidRDefault="00992FE8" w:rsidP="00992FE8">
      <w:pPr>
        <w:pStyle w:val="Heading1"/>
      </w:pPr>
      <w:r>
        <w:t>Relation To Topic</w:t>
      </w:r>
    </w:p>
    <w:p w14:paraId="65D78656" w14:textId="1089B997" w:rsidR="00992FE8" w:rsidRDefault="00992FE8" w:rsidP="00992FE8">
      <w:r>
        <w:t xml:space="preserve">While I am by no means an expert, politics has been a personal interest of mine for quite a long time. </w:t>
      </w:r>
      <w:r w:rsidR="00266681">
        <w:t xml:space="preserve">In this project, </w:t>
      </w:r>
      <w:r>
        <w:t>I will make every attempt to make the report</w:t>
      </w:r>
      <w:r w:rsidR="00266681">
        <w:t xml:space="preserve"> as</w:t>
      </w:r>
      <w:r>
        <w:t xml:space="preserve"> neutral</w:t>
      </w:r>
      <w:r w:rsidR="00266681">
        <w:t xml:space="preserve"> as possible</w:t>
      </w:r>
      <w:r>
        <w:t xml:space="preserve">. If any assumptions need to be made around classifying a person or group, I will make sure to collate multiple sources and not base </w:t>
      </w:r>
      <w:r w:rsidR="00B66B1A">
        <w:t xml:space="preserve">it </w:t>
      </w:r>
      <w:r>
        <w:t>on my own opinion.</w:t>
      </w:r>
    </w:p>
    <w:p w14:paraId="5082E0B2" w14:textId="7FEC3116" w:rsidR="008B09A8" w:rsidRDefault="008B09A8" w:rsidP="00992FE8">
      <w:r>
        <w:t xml:space="preserve">Closely related to this, I also have a keen interest in NLP models. With the explosive growth of predictive models such as </w:t>
      </w:r>
      <w:proofErr w:type="spellStart"/>
      <w:r>
        <w:t>ChatGPT</w:t>
      </w:r>
      <w:proofErr w:type="spellEnd"/>
      <w:r>
        <w:t xml:space="preserve"> and </w:t>
      </w:r>
      <w:proofErr w:type="spellStart"/>
      <w:r>
        <w:t>NovelAI</w:t>
      </w:r>
      <w:proofErr w:type="spellEnd"/>
      <w:r>
        <w:t>, this are</w:t>
      </w:r>
      <w:r w:rsidR="00B66B1A">
        <w:t>a</w:t>
      </w:r>
      <w:r>
        <w:t xml:space="preserve"> has become an extremely complex and </w:t>
      </w:r>
      <w:proofErr w:type="gramStart"/>
      <w:r>
        <w:t>ever expanding</w:t>
      </w:r>
      <w:proofErr w:type="gramEnd"/>
      <w:r>
        <w:t xml:space="preserve"> area of interest. I would like to develop a tool that would both be interesting, as well as act as a foundation to my future career.</w:t>
      </w:r>
    </w:p>
    <w:p w14:paraId="64B3BFF0" w14:textId="37F3A292" w:rsidR="00BE1FF6" w:rsidRDefault="00BE1FF6" w:rsidP="00BE1FF6">
      <w:pPr>
        <w:pStyle w:val="Heading1"/>
      </w:pPr>
      <w:r>
        <w:t>Project Plan</w:t>
      </w:r>
    </w:p>
    <w:p w14:paraId="18B0896B" w14:textId="4C99DB23" w:rsidR="00BE1FF6" w:rsidRDefault="00BE1FF6" w:rsidP="00BE1FF6">
      <w:pPr>
        <w:pStyle w:val="Heading2"/>
      </w:pPr>
      <w:r>
        <w:t>Initial Research</w:t>
      </w:r>
    </w:p>
    <w:p w14:paraId="4578A7C7" w14:textId="23B69AC7" w:rsidR="00BE1FF6" w:rsidRPr="00BE1FF6" w:rsidRDefault="00D45F5F" w:rsidP="00BE1FF6">
      <w:r>
        <w:t>The first step in the process is to gather more information about how the political compass functions and where/who I will collect the data from. This will include getting set up with multiple APIs and performing research into specific policies.</w:t>
      </w:r>
    </w:p>
    <w:p w14:paraId="116F496F" w14:textId="40C963DF" w:rsidR="00BE1FF6" w:rsidRDefault="00BE1FF6" w:rsidP="00BE1FF6">
      <w:pPr>
        <w:pStyle w:val="Heading2"/>
      </w:pPr>
      <w:r>
        <w:t>Gathering Data</w:t>
      </w:r>
    </w:p>
    <w:p w14:paraId="09092F0B" w14:textId="4B85EA40" w:rsidR="00BE1FF6" w:rsidRDefault="00D45F5F" w:rsidP="00BE1FF6">
      <w:r>
        <w:t>After the research is complete, I will utilise a variety of APIs to correctly collect and categorise data into many different categories. This will be done using the following APIs:</w:t>
      </w:r>
    </w:p>
    <w:p w14:paraId="6B786C45" w14:textId="0B875054" w:rsidR="00D45F5F" w:rsidRDefault="00D45F5F" w:rsidP="00D45F5F">
      <w:pPr>
        <w:pStyle w:val="ListParagraph"/>
        <w:numPr>
          <w:ilvl w:val="0"/>
          <w:numId w:val="1"/>
        </w:numPr>
      </w:pPr>
      <w:r>
        <w:t>Reddit</w:t>
      </w:r>
    </w:p>
    <w:p w14:paraId="61214F5A" w14:textId="37C26892" w:rsidR="00D45F5F" w:rsidRDefault="00D45F5F" w:rsidP="00D45F5F">
      <w:pPr>
        <w:pStyle w:val="ListParagraph"/>
        <w:numPr>
          <w:ilvl w:val="0"/>
          <w:numId w:val="1"/>
        </w:numPr>
      </w:pPr>
      <w:r>
        <w:t>Twitter</w:t>
      </w:r>
    </w:p>
    <w:p w14:paraId="3A0F5937" w14:textId="2E8DAF06" w:rsidR="00391ED5" w:rsidRDefault="00391ED5" w:rsidP="00391ED5">
      <w:pPr>
        <w:pStyle w:val="ListParagraph"/>
        <w:numPr>
          <w:ilvl w:val="0"/>
          <w:numId w:val="1"/>
        </w:numPr>
      </w:pPr>
      <w:r>
        <w:t>Instagram</w:t>
      </w:r>
    </w:p>
    <w:p w14:paraId="6FA78D65" w14:textId="31B3C17B" w:rsidR="00D45F5F" w:rsidRDefault="00D45F5F" w:rsidP="00D45F5F">
      <w:pPr>
        <w:pStyle w:val="ListParagraph"/>
        <w:numPr>
          <w:ilvl w:val="0"/>
          <w:numId w:val="1"/>
        </w:numPr>
      </w:pPr>
      <w:r>
        <w:t>Multiple Opinion News Sights</w:t>
      </w:r>
      <w:r w:rsidR="00266681">
        <w:t xml:space="preserve"> (Possible)</w:t>
      </w:r>
    </w:p>
    <w:p w14:paraId="253857F6" w14:textId="1A71E502" w:rsidR="00D45F5F" w:rsidRDefault="00D45F5F" w:rsidP="00D45F5F">
      <w:pPr>
        <w:pStyle w:val="ListParagraph"/>
        <w:numPr>
          <w:ilvl w:val="1"/>
          <w:numId w:val="1"/>
        </w:numPr>
      </w:pPr>
      <w:r>
        <w:t>Vox</w:t>
      </w:r>
    </w:p>
    <w:p w14:paraId="15AE6D35" w14:textId="1AA2EB70" w:rsidR="004F7347" w:rsidRDefault="00D45F5F" w:rsidP="004F7347">
      <w:pPr>
        <w:pStyle w:val="ListParagraph"/>
        <w:numPr>
          <w:ilvl w:val="1"/>
          <w:numId w:val="1"/>
        </w:numPr>
      </w:pPr>
      <w:r>
        <w:t>Huffington Post</w:t>
      </w:r>
    </w:p>
    <w:p w14:paraId="559AF12E" w14:textId="261C9CC3" w:rsidR="004F7347" w:rsidRDefault="004F7347" w:rsidP="004F7347">
      <w:pPr>
        <w:pStyle w:val="ListParagraph"/>
        <w:numPr>
          <w:ilvl w:val="1"/>
          <w:numId w:val="1"/>
        </w:numPr>
      </w:pPr>
      <w:r>
        <w:t>Buzzfeed</w:t>
      </w:r>
    </w:p>
    <w:p w14:paraId="32B6B072" w14:textId="5D001BDC" w:rsidR="00266681" w:rsidRDefault="00266681" w:rsidP="004F7347">
      <w:pPr>
        <w:pStyle w:val="ListParagraph"/>
        <w:numPr>
          <w:ilvl w:val="1"/>
          <w:numId w:val="1"/>
        </w:numPr>
      </w:pPr>
      <w:r>
        <w:t>The Daily Wire</w:t>
      </w:r>
    </w:p>
    <w:p w14:paraId="6839B0DE" w14:textId="54941788" w:rsidR="00266681" w:rsidRDefault="00266681" w:rsidP="004F7347">
      <w:pPr>
        <w:pStyle w:val="ListParagraph"/>
        <w:numPr>
          <w:ilvl w:val="1"/>
          <w:numId w:val="1"/>
        </w:numPr>
      </w:pPr>
      <w:r>
        <w:t>The Daily Mail</w:t>
      </w:r>
    </w:p>
    <w:p w14:paraId="7FE1C1BB" w14:textId="61B5B975" w:rsidR="00BE1FF6" w:rsidRDefault="00BE1FF6" w:rsidP="00BE1FF6">
      <w:pPr>
        <w:pStyle w:val="Heading2"/>
      </w:pPr>
      <w:r>
        <w:t>Building NLP Model</w:t>
      </w:r>
    </w:p>
    <w:p w14:paraId="13989EB0" w14:textId="555CB011" w:rsidR="00BE1FF6" w:rsidRDefault="004F7347" w:rsidP="00BE1FF6">
      <w:r>
        <w:t>Using the data found above, I will process the data and create a NLP Model to classify positions on a political compass as correctly as possible.</w:t>
      </w:r>
    </w:p>
    <w:p w14:paraId="39FBE241" w14:textId="5431FBE0" w:rsidR="00BE1FF6" w:rsidRDefault="00BE1FF6" w:rsidP="00BE1FF6">
      <w:pPr>
        <w:pStyle w:val="Heading2"/>
      </w:pPr>
      <w:r>
        <w:t>Testing NLP Model</w:t>
      </w:r>
    </w:p>
    <w:p w14:paraId="1C98A4B5" w14:textId="3F6F534E" w:rsidR="00BE1FF6" w:rsidRDefault="004F7347" w:rsidP="00BE1FF6">
      <w:r>
        <w:t>Once the model has been created, I will use cross validation to make sure that the results are appropriate.</w:t>
      </w:r>
    </w:p>
    <w:p w14:paraId="640B25C0" w14:textId="0478C622" w:rsidR="00BE1FF6" w:rsidRDefault="00BE1FF6" w:rsidP="00BE1FF6">
      <w:pPr>
        <w:pStyle w:val="Heading2"/>
      </w:pPr>
      <w:r>
        <w:lastRenderedPageBreak/>
        <w:t>Improving NLP Model</w:t>
      </w:r>
    </w:p>
    <w:p w14:paraId="2855CA3D" w14:textId="39BD0287" w:rsidR="00BE1FF6" w:rsidRDefault="004F7347" w:rsidP="00BE1FF6">
      <w:r>
        <w:t>Once the initial model has been tested, I will use this information to attempt to improve the system and develop a better model.</w:t>
      </w:r>
    </w:p>
    <w:p w14:paraId="6ABD8E61" w14:textId="071D2937" w:rsidR="00BE1FF6" w:rsidRPr="00BE1FF6" w:rsidRDefault="00BE1FF6" w:rsidP="00BE1FF6">
      <w:pPr>
        <w:pStyle w:val="Heading2"/>
      </w:pPr>
      <w:r>
        <w:t>Building Extension (Tentative)</w:t>
      </w:r>
    </w:p>
    <w:p w14:paraId="50364249" w14:textId="29CBE946" w:rsidR="00BE1FF6" w:rsidRDefault="004F7347" w:rsidP="00BE1FF6">
      <w:r>
        <w:t>If the above steps are completed correctly, I will attempt to develop a chrome extension to utilise the NLP Model on any users tweets. This may not be feasible however is an additional avenue to proceed down if required.</w:t>
      </w:r>
    </w:p>
    <w:p w14:paraId="0EC0E62B" w14:textId="194ABAE4" w:rsidR="00D80E42" w:rsidRDefault="00D80E42" w:rsidP="00BE1FF6"/>
    <w:p w14:paraId="62F08A4D" w14:textId="4546C95A" w:rsidR="00D80E42" w:rsidRDefault="00D80E42" w:rsidP="00D80E42">
      <w:pPr>
        <w:pStyle w:val="Heading1"/>
      </w:pPr>
      <w:r>
        <w:t>Required Knowledge</w:t>
      </w:r>
      <w:r w:rsidRPr="00D80E42">
        <w:t>/</w:t>
      </w:r>
      <w:r>
        <w:t>Tools</w:t>
      </w:r>
      <w:r w:rsidRPr="00D80E42">
        <w:t>:</w:t>
      </w:r>
    </w:p>
    <w:p w14:paraId="47A75D68" w14:textId="2D208183" w:rsidR="00D80E42" w:rsidRDefault="00D80E42" w:rsidP="00D80E42">
      <w:r>
        <w:t>This project will require a significant amount of research into NLP techniques. This will be done to make sure that the model that will be created functions as well as possible. In addition to this, I will also conduct research into how each of the questions affect the results of the political compass.</w:t>
      </w:r>
    </w:p>
    <w:p w14:paraId="531540FA" w14:textId="37EAB6C3" w:rsidR="00D80E42" w:rsidRPr="00D80E42" w:rsidRDefault="00D80E42" w:rsidP="00D80E42">
      <w:r>
        <w:t>The majority of this project will be programmed in Python 3 using a variety of Libraries. This will include connection libraries so that Python can integrate directly with multiple API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452898002"/>
        <w:docPartObj>
          <w:docPartGallery w:val="Bibliographies"/>
          <w:docPartUnique/>
        </w:docPartObj>
      </w:sdtPr>
      <w:sdtContent>
        <w:p w14:paraId="05A42AA7" w14:textId="07ABEFD5" w:rsidR="008B09A8" w:rsidRDefault="008B09A8">
          <w:pPr>
            <w:pStyle w:val="Heading1"/>
          </w:pPr>
          <w:r>
            <w:t>References</w:t>
          </w:r>
        </w:p>
        <w:sdt>
          <w:sdtPr>
            <w:id w:val="111145805"/>
            <w:bibliography/>
          </w:sdtPr>
          <w:sdtContent>
            <w:p w14:paraId="104A2A9A" w14:textId="77777777" w:rsidR="00D45F5F" w:rsidRDefault="008B09A8" w:rsidP="00D45F5F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  <w:r w:rsidR="00D45F5F">
                <w:rPr>
                  <w:noProof/>
                </w:rPr>
                <w:t xml:space="preserve">www.politicalcompass.org. (n.d.). </w:t>
              </w:r>
              <w:r w:rsidR="00D45F5F">
                <w:rPr>
                  <w:i/>
                  <w:iCs/>
                  <w:noProof/>
                </w:rPr>
                <w:t>Political Compass</w:t>
              </w:r>
              <w:r w:rsidR="00D45F5F">
                <w:rPr>
                  <w:noProof/>
                </w:rPr>
                <w:t>. Retrieved from https://www.politicalcompass.org/analysis2?ec=0.0&amp;soc=0.0</w:t>
              </w:r>
            </w:p>
            <w:p w14:paraId="06050870" w14:textId="23B1D131" w:rsidR="008B09A8" w:rsidRDefault="008B09A8" w:rsidP="00D45F5F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6BB00C0A" w14:textId="77777777" w:rsidR="008B09A8" w:rsidRPr="008B09A8" w:rsidRDefault="008B09A8" w:rsidP="008B09A8"/>
    <w:sectPr w:rsidR="008B09A8" w:rsidRPr="008B09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252304"/>
    <w:multiLevelType w:val="hybridMultilevel"/>
    <w:tmpl w:val="F01866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6330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MDW1tDQwszQwMjZU0lEKTi0uzszPAykwqQUAxk8DYiwAAAA="/>
  </w:docVars>
  <w:rsids>
    <w:rsidRoot w:val="009E3488"/>
    <w:rsid w:val="0010154A"/>
    <w:rsid w:val="00266681"/>
    <w:rsid w:val="00391ED5"/>
    <w:rsid w:val="004F7347"/>
    <w:rsid w:val="006D375F"/>
    <w:rsid w:val="008110DC"/>
    <w:rsid w:val="008B09A8"/>
    <w:rsid w:val="00992FE8"/>
    <w:rsid w:val="009E3488"/>
    <w:rsid w:val="00B66B1A"/>
    <w:rsid w:val="00BE1FF6"/>
    <w:rsid w:val="00D07CB9"/>
    <w:rsid w:val="00D45F5F"/>
    <w:rsid w:val="00D46D15"/>
    <w:rsid w:val="00D80E42"/>
    <w:rsid w:val="00E62F3B"/>
    <w:rsid w:val="00F51B2C"/>
    <w:rsid w:val="00FE0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EB786"/>
  <w15:chartTrackingRefBased/>
  <w15:docId w15:val="{F92D6E34-DA80-49E5-A389-377AF1757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2F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1F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1F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E348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34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92F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1FF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E1FF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8B09A8"/>
  </w:style>
  <w:style w:type="paragraph" w:styleId="ListParagraph">
    <w:name w:val="List Paragraph"/>
    <w:basedOn w:val="Normal"/>
    <w:uiPriority w:val="34"/>
    <w:qFormat/>
    <w:rsid w:val="00D45F5F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07CB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07CB9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D07CB9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D07CB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07CB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7C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9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9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mailto:ec221139@qmul.ac.uk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.m.hey@se22.qmul.ac.uk" TargetMode="External"/><Relationship Id="rId11" Type="http://schemas.openxmlformats.org/officeDocument/2006/relationships/hyperlink" Target="https://onlinelibrary.wiley.com/doi/abs/10.1002/poi3.222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clanthology.org/W19-4809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oliticalcompass.org/abou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www</b:Tag>
    <b:SourceType>InternetSite</b:SourceType>
    <b:Guid>{55B25568-A8CE-4FEE-B8A6-363CA149682B}</b:Guid>
    <b:Title>Political Compass</b:Title>
    <b:Author>
      <b:Author>
        <b:Corporate>www.politicalcompass.org</b:Corporate>
      </b:Author>
    </b:Author>
    <b:URL>https://www.politicalcompass.org/analysis2?ec=0.0&amp;soc=0.0</b:URL>
    <b:RefOrder>1</b:RefOrder>
  </b:Source>
</b:Sources>
</file>

<file path=customXml/itemProps1.xml><?xml version="1.0" encoding="utf-8"?>
<ds:datastoreItem xmlns:ds="http://schemas.openxmlformats.org/officeDocument/2006/customXml" ds:itemID="{ED20EFE6-7F43-4522-91DE-21D6C8DBE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3</Pages>
  <Words>661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Martin Hey</dc:creator>
  <cp:keywords/>
  <dc:description/>
  <cp:lastModifiedBy>Alexander Martin Hey</cp:lastModifiedBy>
  <cp:revision>10</cp:revision>
  <dcterms:created xsi:type="dcterms:W3CDTF">2023-03-23T00:39:00Z</dcterms:created>
  <dcterms:modified xsi:type="dcterms:W3CDTF">2023-03-26T20:52:00Z</dcterms:modified>
</cp:coreProperties>
</file>